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CCD19" w14:textId="77777777" w:rsidR="001F41D9" w:rsidRDefault="001F41D9" w:rsidP="001F41D9">
      <w:pPr>
        <w:pStyle w:val="Title"/>
        <w:ind w:left="720" w:firstLine="720"/>
        <w:rPr>
          <w:rFonts w:hint="cs"/>
          <w:color w:val="1F4E79" w:themeColor="accent1" w:themeShade="80"/>
          <w:u w:val="single"/>
          <w:cs/>
          <w:lang w:bidi="te-IN"/>
        </w:rPr>
      </w:pPr>
    </w:p>
    <w:p w14:paraId="32D501F6" w14:textId="77777777" w:rsidR="001F41D9" w:rsidRDefault="001F41D9" w:rsidP="001F41D9">
      <w:pPr>
        <w:pStyle w:val="Title"/>
        <w:ind w:left="720" w:firstLine="720"/>
        <w:rPr>
          <w:color w:val="1F4E79" w:themeColor="accent1" w:themeShade="80"/>
          <w:u w:val="single"/>
        </w:rPr>
      </w:pPr>
    </w:p>
    <w:p w14:paraId="30B917F4" w14:textId="77777777" w:rsidR="001F41D9" w:rsidRDefault="001F41D9" w:rsidP="001F41D9">
      <w:pPr>
        <w:pStyle w:val="Title"/>
        <w:ind w:left="720" w:firstLine="720"/>
        <w:rPr>
          <w:color w:val="1F4E79" w:themeColor="accent1" w:themeShade="80"/>
          <w:u w:val="single"/>
        </w:rPr>
      </w:pPr>
    </w:p>
    <w:p w14:paraId="47D8C076" w14:textId="77777777" w:rsidR="001F41D9" w:rsidRDefault="001F41D9" w:rsidP="001F41D9">
      <w:pPr>
        <w:pStyle w:val="Title"/>
        <w:ind w:left="720" w:firstLine="720"/>
        <w:rPr>
          <w:color w:val="1F4E79" w:themeColor="accent1" w:themeShade="80"/>
          <w:u w:val="single"/>
        </w:rPr>
      </w:pPr>
    </w:p>
    <w:p w14:paraId="38E23254" w14:textId="77777777" w:rsidR="00976FA7" w:rsidRDefault="00976FA7" w:rsidP="001F41D9">
      <w:pPr>
        <w:pStyle w:val="Title"/>
        <w:ind w:left="720" w:firstLine="720"/>
        <w:rPr>
          <w:color w:val="1F4E79" w:themeColor="accent1" w:themeShade="80"/>
          <w:u w:val="single"/>
        </w:rPr>
      </w:pPr>
    </w:p>
    <w:p w14:paraId="58B187C5" w14:textId="77777777" w:rsidR="00976FA7" w:rsidRDefault="00976FA7" w:rsidP="001F41D9">
      <w:pPr>
        <w:pStyle w:val="Title"/>
        <w:ind w:left="720" w:firstLine="720"/>
        <w:rPr>
          <w:color w:val="1F4E79" w:themeColor="accent1" w:themeShade="80"/>
          <w:u w:val="single"/>
        </w:rPr>
      </w:pPr>
    </w:p>
    <w:p w14:paraId="28897CC6" w14:textId="622C6879" w:rsidR="57E40647" w:rsidRDefault="3E4CC6AF" w:rsidP="001F41D9">
      <w:pPr>
        <w:pStyle w:val="Title"/>
        <w:ind w:left="720" w:firstLine="720"/>
        <w:rPr>
          <w:color w:val="1F4E79" w:themeColor="accent1" w:themeShade="80"/>
          <w:u w:val="single"/>
        </w:rPr>
      </w:pPr>
      <w:r w:rsidRPr="7739B725">
        <w:rPr>
          <w:color w:val="1F4E79" w:themeColor="accent1" w:themeShade="80"/>
          <w:u w:val="single"/>
        </w:rPr>
        <w:t>Technical Design Document</w:t>
      </w:r>
    </w:p>
    <w:p w14:paraId="189AF11F" w14:textId="77777777" w:rsidR="001F41D9" w:rsidRPr="001F41D9" w:rsidRDefault="001F41D9" w:rsidP="001F41D9"/>
    <w:p w14:paraId="309FFF27" w14:textId="53ED2A8D" w:rsidR="00013BEF" w:rsidRPr="001F41D9" w:rsidRDefault="00013BEF" w:rsidP="001F41D9">
      <w:pPr>
        <w:pStyle w:val="Subtitle"/>
        <w:jc w:val="center"/>
        <w:rPr>
          <w:sz w:val="40"/>
          <w:szCs w:val="40"/>
        </w:rPr>
      </w:pPr>
      <w:r w:rsidRPr="001F41D9">
        <w:rPr>
          <w:sz w:val="40"/>
          <w:szCs w:val="40"/>
        </w:rPr>
        <w:t xml:space="preserve">Project name: </w:t>
      </w:r>
      <w:r w:rsidR="00B80423">
        <w:rPr>
          <w:b/>
          <w:sz w:val="40"/>
          <w:szCs w:val="40"/>
        </w:rPr>
        <w:t>Flight Reservation System</w:t>
      </w:r>
    </w:p>
    <w:p w14:paraId="262723C4" w14:textId="566444F4" w:rsidR="00013BEF" w:rsidRPr="001F41D9" w:rsidRDefault="00013BEF" w:rsidP="00B80423">
      <w:pPr>
        <w:pStyle w:val="Subtitle"/>
        <w:rPr>
          <w:sz w:val="40"/>
          <w:szCs w:val="40"/>
        </w:rPr>
      </w:pPr>
    </w:p>
    <w:p w14:paraId="2EE9FE08" w14:textId="02CB4FB2" w:rsidR="00013BEF" w:rsidRPr="00B80423" w:rsidRDefault="00B80423" w:rsidP="00B80423">
      <w:pPr>
        <w:pStyle w:val="ListParagraph"/>
        <w:numPr>
          <w:ilvl w:val="0"/>
          <w:numId w:val="6"/>
        </w:numPr>
        <w:jc w:val="both"/>
        <w:rPr>
          <w:rFonts w:hint="cs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agasuri Venkata Seshaiah ( 46022690)</w:t>
      </w:r>
    </w:p>
    <w:p w14:paraId="0B20E943" w14:textId="77777777" w:rsidR="001F41D9" w:rsidRDefault="001F41D9" w:rsidP="001F41D9">
      <w:pPr>
        <w:jc w:val="both"/>
        <w:rPr>
          <w:sz w:val="32"/>
        </w:rPr>
      </w:pPr>
    </w:p>
    <w:p w14:paraId="0CB34F0A" w14:textId="77777777" w:rsidR="001F41D9" w:rsidRDefault="001F41D9" w:rsidP="001F41D9">
      <w:pPr>
        <w:jc w:val="both"/>
        <w:rPr>
          <w:sz w:val="32"/>
        </w:rPr>
      </w:pPr>
    </w:p>
    <w:p w14:paraId="55EBF82A" w14:textId="77777777" w:rsidR="001F41D9" w:rsidRDefault="001F41D9" w:rsidP="001F41D9">
      <w:pPr>
        <w:jc w:val="both"/>
        <w:rPr>
          <w:sz w:val="32"/>
        </w:rPr>
      </w:pPr>
    </w:p>
    <w:p w14:paraId="589C52AD" w14:textId="77777777" w:rsidR="001F41D9" w:rsidRDefault="001F41D9" w:rsidP="001F41D9">
      <w:pPr>
        <w:jc w:val="both"/>
        <w:rPr>
          <w:sz w:val="32"/>
        </w:rPr>
      </w:pPr>
    </w:p>
    <w:p w14:paraId="001C9483" w14:textId="77777777" w:rsidR="001F41D9" w:rsidRDefault="001F41D9" w:rsidP="001F41D9">
      <w:pPr>
        <w:jc w:val="both"/>
        <w:rPr>
          <w:sz w:val="32"/>
        </w:rPr>
      </w:pPr>
    </w:p>
    <w:p w14:paraId="637A1B03" w14:textId="77777777" w:rsidR="001F41D9" w:rsidRDefault="001F41D9" w:rsidP="001F41D9">
      <w:pPr>
        <w:jc w:val="both"/>
        <w:rPr>
          <w:sz w:val="32"/>
        </w:rPr>
      </w:pPr>
    </w:p>
    <w:p w14:paraId="5E6B2F7C" w14:textId="77777777" w:rsidR="001F41D9" w:rsidRDefault="001F41D9" w:rsidP="001F41D9">
      <w:pPr>
        <w:jc w:val="both"/>
        <w:rPr>
          <w:sz w:val="32"/>
        </w:rPr>
      </w:pPr>
    </w:p>
    <w:p w14:paraId="510997C4" w14:textId="77777777" w:rsidR="001F41D9" w:rsidRDefault="001F41D9" w:rsidP="001F41D9">
      <w:pPr>
        <w:jc w:val="both"/>
        <w:rPr>
          <w:sz w:val="32"/>
        </w:rPr>
      </w:pPr>
    </w:p>
    <w:p w14:paraId="34EA5871" w14:textId="77777777" w:rsidR="00976FA7" w:rsidRDefault="00976FA7">
      <w:pPr>
        <w:rPr>
          <w:sz w:val="32"/>
        </w:rPr>
      </w:pPr>
    </w:p>
    <w:p w14:paraId="3573D6C6" w14:textId="77777777" w:rsidR="00360BAE" w:rsidRDefault="00360BAE">
      <w:pPr>
        <w:rPr>
          <w:b/>
          <w:sz w:val="28"/>
          <w:u w:val="single"/>
        </w:rPr>
      </w:pPr>
    </w:p>
    <w:p w14:paraId="5434E83E" w14:textId="77777777" w:rsidR="00B80423" w:rsidRDefault="00B80423">
      <w:pPr>
        <w:rPr>
          <w:b/>
          <w:sz w:val="28"/>
          <w:u w:val="single"/>
        </w:rPr>
      </w:pPr>
    </w:p>
    <w:p w14:paraId="50922E66" w14:textId="4C863891" w:rsidR="001F41D9" w:rsidRPr="001F41D9" w:rsidRDefault="001F41D9">
      <w:pPr>
        <w:rPr>
          <w:b/>
          <w:sz w:val="28"/>
          <w:u w:val="single"/>
        </w:rPr>
      </w:pPr>
      <w:r w:rsidRPr="001F41D9">
        <w:rPr>
          <w:b/>
          <w:sz w:val="28"/>
          <w:u w:val="single"/>
        </w:rPr>
        <w:lastRenderedPageBreak/>
        <w:t>Introduction:</w:t>
      </w:r>
    </w:p>
    <w:p w14:paraId="01A76614" w14:textId="50388682" w:rsidR="00013BEF" w:rsidRDefault="00B80423">
      <w:r>
        <w:t>Flight Reservation System</w:t>
      </w:r>
      <w:r w:rsidR="00013BEF" w:rsidRPr="00013BEF">
        <w:t xml:space="preserve"> is created to meet the needs of online </w:t>
      </w:r>
      <w:r>
        <w:t>flight</w:t>
      </w:r>
      <w:r w:rsidR="00013BEF" w:rsidRPr="00013BEF">
        <w:t xml:space="preserve"> reservation system, with </w:t>
      </w:r>
      <w:r>
        <w:t>1</w:t>
      </w:r>
      <w:r w:rsidR="00013BEF" w:rsidRPr="00013BEF">
        <w:t xml:space="preserve"> actors</w:t>
      </w:r>
      <w:r w:rsidR="00013BEF">
        <w:t>: Cust</w:t>
      </w:r>
      <w:r w:rsidR="006A2598">
        <w:t xml:space="preserve">omer. The architecture implemented is </w:t>
      </w:r>
      <w:r w:rsidR="00013BEF">
        <w:t xml:space="preserve">Spring Boot </w:t>
      </w:r>
      <w:r>
        <w:t>REST</w:t>
      </w:r>
      <w:r w:rsidR="006A2598">
        <w:t>.</w:t>
      </w:r>
    </w:p>
    <w:p w14:paraId="11DD23AE" w14:textId="5713A7A3" w:rsidR="006A2598" w:rsidRPr="006A2598" w:rsidRDefault="006A2598">
      <w:pPr>
        <w:rPr>
          <w:b/>
          <w:sz w:val="28"/>
          <w:u w:val="single"/>
        </w:rPr>
      </w:pPr>
      <w:r w:rsidRPr="006A2598">
        <w:rPr>
          <w:b/>
          <w:sz w:val="28"/>
          <w:u w:val="single"/>
        </w:rPr>
        <w:t>Functional Requirements</w:t>
      </w:r>
      <w:r>
        <w:rPr>
          <w:b/>
          <w:sz w:val="28"/>
          <w:u w:val="single"/>
        </w:rPr>
        <w:t>:</w:t>
      </w:r>
    </w:p>
    <w:p w14:paraId="6CCD602E" w14:textId="3F82A412" w:rsidR="006A2598" w:rsidRDefault="006A2598">
      <w:r>
        <w:t>The functional requirements of the project are:</w:t>
      </w:r>
    </w:p>
    <w:p w14:paraId="642BC03B" w14:textId="1FCB5F85" w:rsidR="006A2598" w:rsidRPr="006A2598" w:rsidRDefault="006A2598" w:rsidP="006A2598">
      <w:pPr>
        <w:rPr>
          <w:b/>
        </w:rPr>
      </w:pPr>
      <w:r w:rsidRPr="006A2598">
        <w:rPr>
          <w:b/>
        </w:rPr>
        <w:t xml:space="preserve">For the </w:t>
      </w:r>
      <w:r w:rsidR="00B80423">
        <w:rPr>
          <w:b/>
        </w:rPr>
        <w:t>Customer</w:t>
      </w:r>
      <w:r w:rsidRPr="006A2598">
        <w:rPr>
          <w:b/>
        </w:rPr>
        <w:t>:</w:t>
      </w:r>
    </w:p>
    <w:p w14:paraId="61D205B4" w14:textId="77777777" w:rsidR="00B80423" w:rsidRDefault="006A2598" w:rsidP="006A2598">
      <w:pPr>
        <w:pStyle w:val="ListParagraph"/>
        <w:numPr>
          <w:ilvl w:val="0"/>
          <w:numId w:val="3"/>
        </w:numPr>
      </w:pPr>
      <w:r w:rsidRPr="006A2598">
        <w:t>Login</w:t>
      </w:r>
    </w:p>
    <w:p w14:paraId="5EBCCC10" w14:textId="73FD91DF" w:rsidR="006A2598" w:rsidRPr="006A2598" w:rsidRDefault="006A2598" w:rsidP="006A2598">
      <w:pPr>
        <w:pStyle w:val="ListParagraph"/>
        <w:numPr>
          <w:ilvl w:val="0"/>
          <w:numId w:val="3"/>
        </w:numPr>
      </w:pPr>
      <w:r w:rsidRPr="006A2598">
        <w:t xml:space="preserve">Register </w:t>
      </w:r>
    </w:p>
    <w:p w14:paraId="2FBEBADA" w14:textId="48FF42AD" w:rsidR="006A2598" w:rsidRPr="006A2598" w:rsidRDefault="006A2598" w:rsidP="006A2598">
      <w:pPr>
        <w:pStyle w:val="ListParagraph"/>
        <w:numPr>
          <w:ilvl w:val="0"/>
          <w:numId w:val="3"/>
        </w:numPr>
      </w:pPr>
      <w:r w:rsidRPr="006A2598">
        <w:t xml:space="preserve">Search </w:t>
      </w:r>
      <w:r w:rsidR="00B80423">
        <w:t>Flights</w:t>
      </w:r>
    </w:p>
    <w:p w14:paraId="33545A6D" w14:textId="4F1F9B1E" w:rsidR="006A2598" w:rsidRPr="006A2598" w:rsidRDefault="006A2598" w:rsidP="00B80423">
      <w:pPr>
        <w:pStyle w:val="ListParagraph"/>
        <w:numPr>
          <w:ilvl w:val="0"/>
          <w:numId w:val="3"/>
        </w:numPr>
      </w:pPr>
      <w:r w:rsidRPr="006A2598">
        <w:t>Book</w:t>
      </w:r>
      <w:r w:rsidR="00B80423">
        <w:t xml:space="preserve"> Flight Ticket</w:t>
      </w:r>
    </w:p>
    <w:p w14:paraId="7B3700C2" w14:textId="38078B20" w:rsidR="006A2598" w:rsidRPr="006A2598" w:rsidRDefault="006A2598" w:rsidP="00B80423">
      <w:pPr>
        <w:pStyle w:val="ListParagraph"/>
        <w:numPr>
          <w:ilvl w:val="0"/>
          <w:numId w:val="3"/>
        </w:numPr>
      </w:pPr>
      <w:r w:rsidRPr="006A2598">
        <w:t xml:space="preserve">View </w:t>
      </w:r>
      <w:r w:rsidR="00B80423">
        <w:t>Tickets</w:t>
      </w:r>
    </w:p>
    <w:p w14:paraId="52689EC8" w14:textId="279DE29A" w:rsidR="006A2598" w:rsidRPr="006A2598" w:rsidRDefault="006A2598" w:rsidP="00B80423">
      <w:pPr>
        <w:pStyle w:val="ListParagraph"/>
        <w:numPr>
          <w:ilvl w:val="0"/>
          <w:numId w:val="3"/>
        </w:numPr>
      </w:pPr>
      <w:r w:rsidRPr="006A2598">
        <w:t xml:space="preserve">Cancel Booking </w:t>
      </w:r>
    </w:p>
    <w:p w14:paraId="6C9470C5" w14:textId="347FAEFC" w:rsidR="006A2598" w:rsidRPr="006A2598" w:rsidRDefault="00B80423">
      <w:pPr>
        <w:rPr>
          <w:b/>
          <w:sz w:val="28"/>
          <w:u w:val="single"/>
        </w:rPr>
      </w:pPr>
      <w:r>
        <w:rPr>
          <w:b/>
          <w:sz w:val="28"/>
          <w:u w:val="single"/>
        </w:rPr>
        <w:t>Services:</w:t>
      </w:r>
    </w:p>
    <w:p w14:paraId="1B5597AF" w14:textId="65C0CE5B" w:rsidR="00D07204" w:rsidRPr="00013BEF" w:rsidRDefault="006A2598" w:rsidP="00B80423">
      <w:r>
        <w:t>The different</w:t>
      </w:r>
      <w:r w:rsidR="00B80423">
        <w:t xml:space="preserve"> </w:t>
      </w:r>
      <w:r w:rsidR="00013BEF">
        <w:t>services</w:t>
      </w:r>
      <w:r>
        <w:t xml:space="preserve"> in which this project is divided into are</w:t>
      </w:r>
      <w:r w:rsidR="00013BEF">
        <w:t>:</w:t>
      </w:r>
    </w:p>
    <w:p w14:paraId="7B0B8112" w14:textId="13B56C73" w:rsidR="00D07204" w:rsidRPr="00013BEF" w:rsidRDefault="00013BEF" w:rsidP="00013BEF">
      <w:pPr>
        <w:numPr>
          <w:ilvl w:val="0"/>
          <w:numId w:val="1"/>
        </w:numPr>
      </w:pPr>
      <w:r w:rsidRPr="00013BEF">
        <w:rPr>
          <w:b/>
          <w:bCs/>
        </w:rPr>
        <w:t xml:space="preserve">User Service: </w:t>
      </w:r>
      <w:r w:rsidRPr="00013BEF">
        <w:t>Register a new account and login (as a customer)</w:t>
      </w:r>
      <w:r w:rsidR="00B80423">
        <w:t>.</w:t>
      </w:r>
    </w:p>
    <w:p w14:paraId="1386EC35" w14:textId="328D2E8E" w:rsidR="00D07204" w:rsidRPr="00013BEF" w:rsidRDefault="00B80423" w:rsidP="00013BEF">
      <w:pPr>
        <w:numPr>
          <w:ilvl w:val="0"/>
          <w:numId w:val="1"/>
        </w:numPr>
      </w:pPr>
      <w:r>
        <w:rPr>
          <w:b/>
          <w:bCs/>
        </w:rPr>
        <w:t>Flight</w:t>
      </w:r>
      <w:r w:rsidR="00013BEF" w:rsidRPr="00013BEF">
        <w:rPr>
          <w:b/>
          <w:bCs/>
        </w:rPr>
        <w:t xml:space="preserve"> Service: </w:t>
      </w:r>
      <w:r>
        <w:t>Search for Flights and Book flight Ticket</w:t>
      </w:r>
    </w:p>
    <w:p w14:paraId="4F17B052" w14:textId="2FE675B7" w:rsidR="00D07204" w:rsidRPr="00013BEF" w:rsidRDefault="00B80423" w:rsidP="00013BEF">
      <w:pPr>
        <w:numPr>
          <w:ilvl w:val="0"/>
          <w:numId w:val="1"/>
        </w:numPr>
      </w:pPr>
      <w:r>
        <w:rPr>
          <w:b/>
          <w:bCs/>
        </w:rPr>
        <w:t xml:space="preserve">Ticket </w:t>
      </w:r>
      <w:r w:rsidR="00013BEF" w:rsidRPr="00013BEF">
        <w:rPr>
          <w:b/>
          <w:bCs/>
        </w:rPr>
        <w:t>Service:</w:t>
      </w:r>
      <w:r w:rsidR="00013BEF" w:rsidRPr="00013BEF">
        <w:t xml:space="preserve"> </w:t>
      </w:r>
      <w:r>
        <w:t>View booked tickets and Cancel Tickets.</w:t>
      </w:r>
    </w:p>
    <w:p w14:paraId="4A7DF5D6" w14:textId="768CF06E" w:rsidR="00013BEF" w:rsidRDefault="00013BEF" w:rsidP="00F24CE5">
      <w:pPr>
        <w:numPr>
          <w:ilvl w:val="0"/>
          <w:numId w:val="1"/>
        </w:numPr>
      </w:pPr>
      <w:r w:rsidRPr="00013BEF">
        <w:rPr>
          <w:b/>
          <w:bCs/>
        </w:rPr>
        <w:t>Pa</w:t>
      </w:r>
      <w:r w:rsidR="00F24CE5">
        <w:rPr>
          <w:b/>
          <w:bCs/>
        </w:rPr>
        <w:t xml:space="preserve">ssenger Service: </w:t>
      </w:r>
      <w:r w:rsidR="00F24CE5">
        <w:t>Add, remove, edit and get all passenger details.</w:t>
      </w:r>
    </w:p>
    <w:p w14:paraId="7DDF0696" w14:textId="77777777" w:rsidR="006A2598" w:rsidRDefault="006A2598"/>
    <w:p w14:paraId="51DB6302" w14:textId="77777777" w:rsidR="00ED5F9F" w:rsidRDefault="00ED5F9F">
      <w:pPr>
        <w:rPr>
          <w:b/>
          <w:sz w:val="28"/>
          <w:u w:val="single"/>
        </w:rPr>
      </w:pPr>
    </w:p>
    <w:p w14:paraId="5A2C891B" w14:textId="77777777" w:rsidR="00EB1BC1" w:rsidRDefault="00EB1BC1">
      <w:pPr>
        <w:rPr>
          <w:b/>
          <w:sz w:val="28"/>
          <w:u w:val="single"/>
        </w:rPr>
      </w:pPr>
    </w:p>
    <w:p w14:paraId="7994C073" w14:textId="77777777" w:rsidR="00EB1BC1" w:rsidRDefault="00EB1BC1">
      <w:pPr>
        <w:rPr>
          <w:b/>
          <w:sz w:val="28"/>
          <w:u w:val="single"/>
        </w:rPr>
      </w:pPr>
    </w:p>
    <w:p w14:paraId="4F212AE2" w14:textId="77777777" w:rsidR="00937CE2" w:rsidRDefault="00937CE2">
      <w:pPr>
        <w:rPr>
          <w:b/>
          <w:sz w:val="28"/>
          <w:u w:val="single"/>
        </w:rPr>
      </w:pPr>
    </w:p>
    <w:p w14:paraId="039440D7" w14:textId="77777777" w:rsidR="00F24CE5" w:rsidRDefault="00F24CE5">
      <w:pPr>
        <w:rPr>
          <w:b/>
          <w:sz w:val="28"/>
          <w:u w:val="single"/>
        </w:rPr>
      </w:pPr>
    </w:p>
    <w:p w14:paraId="297553DC" w14:textId="77777777" w:rsidR="00F24CE5" w:rsidRDefault="00F24CE5">
      <w:pPr>
        <w:rPr>
          <w:b/>
          <w:sz w:val="28"/>
          <w:u w:val="single"/>
        </w:rPr>
      </w:pPr>
    </w:p>
    <w:p w14:paraId="5FBE8812" w14:textId="77777777" w:rsidR="00F24CE5" w:rsidRDefault="00F24CE5">
      <w:pPr>
        <w:rPr>
          <w:b/>
          <w:sz w:val="28"/>
          <w:u w:val="single"/>
        </w:rPr>
      </w:pPr>
    </w:p>
    <w:p w14:paraId="1107F6B1" w14:textId="77777777" w:rsidR="00F24CE5" w:rsidRDefault="00F24CE5">
      <w:pPr>
        <w:rPr>
          <w:b/>
          <w:sz w:val="28"/>
          <w:u w:val="single"/>
        </w:rPr>
      </w:pPr>
    </w:p>
    <w:p w14:paraId="1814388F" w14:textId="77777777" w:rsidR="00F24CE5" w:rsidRDefault="00F24CE5">
      <w:pPr>
        <w:rPr>
          <w:b/>
          <w:sz w:val="28"/>
          <w:u w:val="single"/>
        </w:rPr>
      </w:pPr>
    </w:p>
    <w:p w14:paraId="251F9695" w14:textId="77777777" w:rsidR="00F24CE5" w:rsidRDefault="00F24CE5">
      <w:pPr>
        <w:rPr>
          <w:b/>
          <w:sz w:val="28"/>
          <w:u w:val="single"/>
        </w:rPr>
      </w:pPr>
    </w:p>
    <w:p w14:paraId="0CF38BA7" w14:textId="77777777" w:rsidR="00F24CE5" w:rsidRDefault="00F24CE5">
      <w:pPr>
        <w:rPr>
          <w:b/>
          <w:sz w:val="28"/>
          <w:u w:val="single"/>
        </w:rPr>
      </w:pPr>
    </w:p>
    <w:p w14:paraId="5DAB6C7B" w14:textId="47E08FA5" w:rsidR="00013BEF" w:rsidRPr="00EB1BC1" w:rsidRDefault="00013BEF">
      <w:pPr>
        <w:rPr>
          <w:b/>
          <w:sz w:val="28"/>
          <w:u w:val="single"/>
        </w:rPr>
      </w:pPr>
      <w:r w:rsidRPr="00ED5F9F">
        <w:rPr>
          <w:b/>
          <w:sz w:val="28"/>
          <w:u w:val="single"/>
        </w:rPr>
        <w:lastRenderedPageBreak/>
        <w:t>Overall Architecture Diagram:</w:t>
      </w:r>
    </w:p>
    <w:p w14:paraId="02EB378F" w14:textId="77777777" w:rsidR="00013BEF" w:rsidRDefault="00013BEF"/>
    <w:p w14:paraId="6A05A809" w14:textId="69C28577" w:rsidR="00013BEF" w:rsidRDefault="00F24CE5" w:rsidP="00C33DD4">
      <w:pPr>
        <w:jc w:val="center"/>
      </w:pPr>
      <w:r>
        <w:rPr>
          <w:noProof/>
        </w:rPr>
        <w:drawing>
          <wp:inline distT="0" distB="0" distL="0" distR="0" wp14:anchorId="79E31C38" wp14:editId="2CCCCD24">
            <wp:extent cx="5731510" cy="27622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9BBE3" w14:textId="77777777" w:rsidR="00013BEF" w:rsidRDefault="00013BEF"/>
    <w:p w14:paraId="101927CD" w14:textId="26926F8C" w:rsidR="00013BEF" w:rsidRPr="00ED5F9F" w:rsidRDefault="00013BEF">
      <w:pPr>
        <w:rPr>
          <w:b/>
          <w:sz w:val="28"/>
          <w:u w:val="single"/>
        </w:rPr>
      </w:pPr>
      <w:r w:rsidRPr="00ED5F9F">
        <w:rPr>
          <w:b/>
          <w:sz w:val="28"/>
          <w:u w:val="single"/>
        </w:rPr>
        <w:t>Overall Entity Relationship Diagram</w:t>
      </w:r>
      <w:r w:rsidR="00ED5F9F">
        <w:rPr>
          <w:b/>
          <w:sz w:val="28"/>
          <w:u w:val="single"/>
        </w:rPr>
        <w:t>:</w:t>
      </w:r>
    </w:p>
    <w:p w14:paraId="41C8F396" w14:textId="6C7DE6FE" w:rsidR="00013BEF" w:rsidRDefault="00047822" w:rsidP="00C33DD4">
      <w:pPr>
        <w:jc w:val="center"/>
      </w:pPr>
      <w:r>
        <w:rPr>
          <w:noProof/>
        </w:rPr>
        <w:drawing>
          <wp:inline distT="0" distB="0" distL="0" distR="0" wp14:anchorId="0C1AE94B" wp14:editId="25A77031">
            <wp:extent cx="5967095" cy="4591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469" cy="46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3E162" w14:textId="2A606C31" w:rsidR="00013BEF" w:rsidRPr="00ED5F9F" w:rsidRDefault="00C00D80" w:rsidP="00C00D80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Sequence Diagrams</w:t>
      </w:r>
    </w:p>
    <w:p w14:paraId="79F50552" w14:textId="53752DBC" w:rsidR="00013BEF" w:rsidRPr="00ED5F9F" w:rsidRDefault="00013BEF">
      <w:pPr>
        <w:rPr>
          <w:b/>
          <w:sz w:val="24"/>
        </w:rPr>
      </w:pPr>
      <w:r w:rsidRPr="00C00D80">
        <w:rPr>
          <w:b/>
          <w:color w:val="C00000"/>
          <w:sz w:val="24"/>
        </w:rPr>
        <w:t>User Service:</w:t>
      </w:r>
    </w:p>
    <w:p w14:paraId="3BCC3F05" w14:textId="666D16DB" w:rsidR="00013BEF" w:rsidRDefault="212E5C68" w:rsidP="00701124">
      <w:pPr>
        <w:rPr>
          <w:noProof/>
          <w:lang w:eastAsia="en-IN"/>
        </w:rPr>
      </w:pPr>
      <w:r w:rsidRPr="7739B725">
        <w:rPr>
          <w:b/>
          <w:bCs/>
          <w:sz w:val="24"/>
          <w:szCs w:val="24"/>
        </w:rPr>
        <w:t xml:space="preserve">Login </w:t>
      </w:r>
      <w:r w:rsidR="00047822">
        <w:rPr>
          <w:b/>
          <w:bCs/>
          <w:sz w:val="24"/>
          <w:szCs w:val="24"/>
        </w:rPr>
        <w:t>–</w:t>
      </w:r>
    </w:p>
    <w:p w14:paraId="28AE8F61" w14:textId="3EA67A75" w:rsidR="00047822" w:rsidRDefault="00047822" w:rsidP="00701124">
      <w:r>
        <w:rPr>
          <w:noProof/>
        </w:rPr>
        <w:drawing>
          <wp:inline distT="0" distB="0" distL="0" distR="0" wp14:anchorId="179BBBD4" wp14:editId="3A0B3A52">
            <wp:extent cx="5591175" cy="7515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1175" cy="751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2AF37" w14:textId="77777777" w:rsidR="00047822" w:rsidRDefault="00047822" w:rsidP="00701124">
      <w:pPr>
        <w:rPr>
          <w:b/>
          <w:sz w:val="24"/>
        </w:rPr>
      </w:pPr>
    </w:p>
    <w:p w14:paraId="5AFA5470" w14:textId="528E027A" w:rsidR="00E43685" w:rsidRPr="00701124" w:rsidRDefault="00047822" w:rsidP="00701124">
      <w:pPr>
        <w:rPr>
          <w:b/>
          <w:sz w:val="24"/>
        </w:rPr>
      </w:pPr>
      <w:r>
        <w:rPr>
          <w:b/>
          <w:sz w:val="24"/>
        </w:rPr>
        <w:lastRenderedPageBreak/>
        <w:t>R</w:t>
      </w:r>
      <w:r w:rsidR="00701124" w:rsidRPr="00701124">
        <w:rPr>
          <w:b/>
          <w:sz w:val="24"/>
        </w:rPr>
        <w:t>egistration of new User -</w:t>
      </w:r>
    </w:p>
    <w:p w14:paraId="276AAB61" w14:textId="122009BB" w:rsidR="00ED5F9F" w:rsidRDefault="00047822">
      <w:r>
        <w:rPr>
          <w:noProof/>
        </w:rPr>
        <w:drawing>
          <wp:inline distT="0" distB="0" distL="0" distR="0" wp14:anchorId="18C5343D" wp14:editId="3B29F3F6">
            <wp:extent cx="5629275" cy="7800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780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2942FB" w14:textId="77777777" w:rsidR="00047822" w:rsidRDefault="00047822">
      <w:pPr>
        <w:rPr>
          <w:b/>
          <w:sz w:val="24"/>
        </w:rPr>
      </w:pPr>
    </w:p>
    <w:p w14:paraId="60061E4C" w14:textId="39B104A6" w:rsidR="00013BEF" w:rsidRPr="00047822" w:rsidRDefault="00013BEF">
      <w:pPr>
        <w:rPr>
          <w:b/>
          <w:lang w:bidi="te-IN"/>
        </w:rPr>
      </w:pPr>
    </w:p>
    <w:p w14:paraId="678BCA90" w14:textId="40498056" w:rsidR="006E5238" w:rsidRPr="00C00D80" w:rsidRDefault="00047822">
      <w:pPr>
        <w:rPr>
          <w:b/>
          <w:sz w:val="24"/>
        </w:rPr>
      </w:pPr>
      <w:r>
        <w:rPr>
          <w:b/>
          <w:sz w:val="24"/>
        </w:rPr>
        <w:lastRenderedPageBreak/>
        <w:t>Search Flights:</w:t>
      </w:r>
    </w:p>
    <w:p w14:paraId="246022F0" w14:textId="2DC41482" w:rsidR="00C00D80" w:rsidRDefault="00047822">
      <w:r>
        <w:rPr>
          <w:noProof/>
        </w:rPr>
        <w:drawing>
          <wp:inline distT="0" distB="0" distL="0" distR="0" wp14:anchorId="32A75350" wp14:editId="07F29E27">
            <wp:extent cx="5731510" cy="79629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96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2E5CD" w14:textId="77777777" w:rsidR="00047822" w:rsidRDefault="00047822">
      <w:pPr>
        <w:rPr>
          <w:b/>
          <w:color w:val="C00000"/>
          <w:sz w:val="24"/>
        </w:rPr>
      </w:pPr>
    </w:p>
    <w:p w14:paraId="651C7D3B" w14:textId="7710FBC1" w:rsidR="006E5238" w:rsidRPr="00C00D80" w:rsidRDefault="006E5238">
      <w:pPr>
        <w:rPr>
          <w:color w:val="C00000"/>
        </w:rPr>
      </w:pPr>
      <w:r w:rsidRPr="00C00D80">
        <w:rPr>
          <w:b/>
          <w:color w:val="C00000"/>
          <w:sz w:val="24"/>
        </w:rPr>
        <w:lastRenderedPageBreak/>
        <w:t>B</w:t>
      </w:r>
      <w:r w:rsidR="00047822">
        <w:rPr>
          <w:b/>
          <w:color w:val="C00000"/>
          <w:sz w:val="24"/>
        </w:rPr>
        <w:t>ook Flight Ticket</w:t>
      </w:r>
    </w:p>
    <w:p w14:paraId="3656B9AB" w14:textId="36E9E58E" w:rsidR="006E5238" w:rsidRDefault="00047822">
      <w:r>
        <w:rPr>
          <w:noProof/>
        </w:rPr>
        <w:drawing>
          <wp:inline distT="0" distB="0" distL="0" distR="0" wp14:anchorId="749DAA1D" wp14:editId="40693993">
            <wp:extent cx="6093460" cy="79438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2550" cy="79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07002" w14:textId="77777777" w:rsidR="00ED5F9F" w:rsidRDefault="00ED5F9F">
      <w:pPr>
        <w:rPr>
          <w:rFonts w:hint="cs"/>
          <w:b/>
          <w:sz w:val="24"/>
          <w:cs/>
          <w:lang w:bidi="te-IN"/>
        </w:rPr>
      </w:pPr>
    </w:p>
    <w:p w14:paraId="1AE8BDA6" w14:textId="51A992C3" w:rsidR="006E5238" w:rsidRPr="00C00D80" w:rsidRDefault="00047822">
      <w:pPr>
        <w:rPr>
          <w:b/>
          <w:color w:val="C00000"/>
        </w:rPr>
      </w:pPr>
      <w:r>
        <w:rPr>
          <w:b/>
          <w:color w:val="C00000"/>
          <w:sz w:val="24"/>
        </w:rPr>
        <w:lastRenderedPageBreak/>
        <w:t>Cancel Ticket</w:t>
      </w:r>
      <w:r w:rsidR="006E5238" w:rsidRPr="00C00D80">
        <w:rPr>
          <w:b/>
          <w:color w:val="C00000"/>
          <w:sz w:val="24"/>
        </w:rPr>
        <w:t>:</w:t>
      </w:r>
    </w:p>
    <w:p w14:paraId="45AEEA37" w14:textId="77777777" w:rsidR="00047822" w:rsidRDefault="00047822" w:rsidP="00047822">
      <w:pPr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7879709B" wp14:editId="4A0B1647">
            <wp:extent cx="5731510" cy="84105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41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6C05" w14:textId="77B2BBD2" w:rsidR="006E5238" w:rsidRDefault="00C00D80" w:rsidP="00047822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Class Diagram</w:t>
      </w:r>
    </w:p>
    <w:p w14:paraId="1EDC4CF8" w14:textId="2A05CFF9" w:rsidR="00047822" w:rsidRPr="00047822" w:rsidRDefault="00047822" w:rsidP="00047822">
      <w:pPr>
        <w:jc w:val="center"/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578AFE38" wp14:editId="50D99DEF">
            <wp:extent cx="5731510" cy="403606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3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22561" w14:textId="09973DF3" w:rsidR="00C00D80" w:rsidRPr="00047822" w:rsidRDefault="00C00D80" w:rsidP="00047822">
      <w:pPr>
        <w:rPr>
          <w:color w:val="C00000"/>
          <w:sz w:val="24"/>
        </w:rPr>
      </w:pPr>
    </w:p>
    <w:p w14:paraId="44307067" w14:textId="7121866E" w:rsidR="00CA6E6D" w:rsidRPr="00C00D80" w:rsidRDefault="00C00D80" w:rsidP="00C00D80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Activity Diagrams</w:t>
      </w:r>
    </w:p>
    <w:p w14:paraId="3D7BC061" w14:textId="77777777" w:rsidR="00CA6E6D" w:rsidRPr="00C00D80" w:rsidRDefault="00CA6E6D">
      <w:pPr>
        <w:rPr>
          <w:color w:val="C00000"/>
          <w:sz w:val="24"/>
        </w:rPr>
      </w:pPr>
      <w:r w:rsidRPr="00C00D80">
        <w:rPr>
          <w:color w:val="C00000"/>
          <w:sz w:val="24"/>
        </w:rPr>
        <w:t>User Service:</w:t>
      </w:r>
    </w:p>
    <w:p w14:paraId="656A2F88" w14:textId="77777777" w:rsidR="00CA6E6D" w:rsidRPr="00C00D80" w:rsidRDefault="00CA6E6D">
      <w:pPr>
        <w:rPr>
          <w:b/>
          <w:sz w:val="24"/>
        </w:rPr>
      </w:pPr>
      <w:r w:rsidRPr="00C00D80">
        <w:rPr>
          <w:b/>
          <w:sz w:val="24"/>
        </w:rPr>
        <w:t>Login:</w:t>
      </w:r>
    </w:p>
    <w:p w14:paraId="34CE0A41" w14:textId="7A8221B0" w:rsidR="00CA6E6D" w:rsidRDefault="00CA6E6D">
      <w:pPr>
        <w:rPr>
          <w:noProof/>
          <w:lang w:eastAsia="en-IN"/>
        </w:rPr>
      </w:pPr>
    </w:p>
    <w:p w14:paraId="6D535040" w14:textId="4CFB0A84" w:rsidR="00047822" w:rsidRDefault="00047822">
      <w:r>
        <w:rPr>
          <w:noProof/>
        </w:rPr>
        <w:drawing>
          <wp:inline distT="0" distB="0" distL="0" distR="0" wp14:anchorId="456E6078" wp14:editId="3826D848">
            <wp:extent cx="5731510" cy="119824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525BF" w14:textId="77777777" w:rsidR="00047822" w:rsidRDefault="00047822">
      <w:pPr>
        <w:rPr>
          <w:b/>
          <w:sz w:val="24"/>
        </w:rPr>
      </w:pPr>
    </w:p>
    <w:p w14:paraId="1BD763A3" w14:textId="77777777" w:rsidR="00047822" w:rsidRDefault="00047822">
      <w:pPr>
        <w:rPr>
          <w:b/>
          <w:sz w:val="24"/>
        </w:rPr>
      </w:pPr>
    </w:p>
    <w:p w14:paraId="3A6652A4" w14:textId="77777777" w:rsidR="00047822" w:rsidRDefault="00047822">
      <w:pPr>
        <w:rPr>
          <w:b/>
          <w:sz w:val="24"/>
        </w:rPr>
      </w:pPr>
    </w:p>
    <w:p w14:paraId="19874CC0" w14:textId="77777777" w:rsidR="00047822" w:rsidRDefault="00047822">
      <w:pPr>
        <w:rPr>
          <w:b/>
          <w:sz w:val="24"/>
        </w:rPr>
      </w:pPr>
    </w:p>
    <w:p w14:paraId="47614D7B" w14:textId="77777777" w:rsidR="00047822" w:rsidRDefault="00047822">
      <w:pPr>
        <w:rPr>
          <w:b/>
          <w:sz w:val="24"/>
        </w:rPr>
      </w:pPr>
    </w:p>
    <w:p w14:paraId="7EB88A0A" w14:textId="76982F73" w:rsidR="00CA6E6D" w:rsidRDefault="00CA6E6D">
      <w:pPr>
        <w:rPr>
          <w:b/>
          <w:sz w:val="24"/>
        </w:rPr>
      </w:pPr>
      <w:r w:rsidRPr="00C00D80">
        <w:rPr>
          <w:b/>
          <w:sz w:val="24"/>
        </w:rPr>
        <w:lastRenderedPageBreak/>
        <w:t>Registration:</w:t>
      </w:r>
    </w:p>
    <w:p w14:paraId="5D8EBE5D" w14:textId="4829E01C" w:rsidR="00047822" w:rsidRDefault="00047822">
      <w:pPr>
        <w:rPr>
          <w:b/>
          <w:sz w:val="24"/>
        </w:rPr>
      </w:pPr>
    </w:p>
    <w:p w14:paraId="09876259" w14:textId="569D9746" w:rsidR="00047822" w:rsidRPr="00C00D80" w:rsidRDefault="00047822">
      <w:pPr>
        <w:rPr>
          <w:b/>
          <w:sz w:val="24"/>
        </w:rPr>
      </w:pPr>
      <w:r>
        <w:rPr>
          <w:noProof/>
        </w:rPr>
        <w:drawing>
          <wp:inline distT="0" distB="0" distL="0" distR="0" wp14:anchorId="572C2B8C" wp14:editId="6E5273D4">
            <wp:extent cx="5731510" cy="305435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8534D" w14:textId="77777777" w:rsidR="00C00D80" w:rsidRDefault="00C00D80">
      <w:pPr>
        <w:rPr>
          <w:noProof/>
          <w:lang w:eastAsia="en-IN"/>
        </w:rPr>
      </w:pPr>
    </w:p>
    <w:p w14:paraId="0E71A0D6" w14:textId="7AE64783" w:rsidR="00E44A70" w:rsidRDefault="00E44A70">
      <w:pPr>
        <w:rPr>
          <w:color w:val="C00000"/>
          <w:sz w:val="24"/>
        </w:rPr>
      </w:pPr>
    </w:p>
    <w:p w14:paraId="28730410" w14:textId="442E4628" w:rsidR="00C00D80" w:rsidRPr="00E44A70" w:rsidRDefault="002D0D3F">
      <w:pPr>
        <w:rPr>
          <w:color w:val="C00000"/>
          <w:sz w:val="24"/>
        </w:rPr>
      </w:pPr>
      <w:r>
        <w:rPr>
          <w:color w:val="C00000"/>
          <w:sz w:val="24"/>
        </w:rPr>
        <w:t xml:space="preserve">Flight </w:t>
      </w:r>
      <w:r w:rsidR="00CA6E6D" w:rsidRPr="00C00D80">
        <w:rPr>
          <w:color w:val="C00000"/>
          <w:sz w:val="24"/>
        </w:rPr>
        <w:t>Booking Service:</w:t>
      </w:r>
    </w:p>
    <w:p w14:paraId="17F4D402" w14:textId="24674D6F" w:rsidR="00C00D80" w:rsidRDefault="002D0D3F" w:rsidP="00E44A70">
      <w:pPr>
        <w:jc w:val="center"/>
      </w:pPr>
      <w:r>
        <w:rPr>
          <w:noProof/>
        </w:rPr>
        <w:drawing>
          <wp:inline distT="0" distB="0" distL="0" distR="0" wp14:anchorId="54CB7D9F" wp14:editId="122AD64D">
            <wp:extent cx="6080760" cy="39243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201" cy="393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0334F" w14:textId="0D121363" w:rsidR="00CA6E6D" w:rsidRPr="00C00D80" w:rsidRDefault="002D0D3F">
      <w:pPr>
        <w:rPr>
          <w:color w:val="C00000"/>
          <w:sz w:val="24"/>
        </w:rPr>
      </w:pPr>
      <w:r>
        <w:rPr>
          <w:color w:val="C00000"/>
          <w:sz w:val="24"/>
        </w:rPr>
        <w:lastRenderedPageBreak/>
        <w:t>Ticket Service</w:t>
      </w:r>
    </w:p>
    <w:p w14:paraId="36624521" w14:textId="3E83A31D" w:rsidR="00CA6E6D" w:rsidRDefault="00CA6E6D">
      <w:pPr>
        <w:rPr>
          <w:b/>
          <w:sz w:val="24"/>
        </w:rPr>
      </w:pPr>
      <w:r w:rsidRPr="00C00D80">
        <w:rPr>
          <w:b/>
          <w:sz w:val="24"/>
        </w:rPr>
        <w:t xml:space="preserve">View </w:t>
      </w:r>
      <w:r w:rsidR="002D0D3F">
        <w:rPr>
          <w:b/>
          <w:sz w:val="24"/>
        </w:rPr>
        <w:t>Tickets</w:t>
      </w:r>
      <w:r w:rsidRPr="00C00D80">
        <w:rPr>
          <w:b/>
          <w:sz w:val="24"/>
        </w:rPr>
        <w:t>:</w:t>
      </w:r>
    </w:p>
    <w:p w14:paraId="5B155CA3" w14:textId="659953B7" w:rsidR="002D0D3F" w:rsidRPr="00C00D80" w:rsidRDefault="002D0D3F">
      <w:pPr>
        <w:rPr>
          <w:b/>
        </w:rPr>
      </w:pPr>
      <w:r>
        <w:rPr>
          <w:noProof/>
        </w:rPr>
        <w:drawing>
          <wp:inline distT="0" distB="0" distL="0" distR="0" wp14:anchorId="0F65F17F" wp14:editId="36299AAF">
            <wp:extent cx="5731510" cy="274447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4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7F28F" w14:textId="097E8713" w:rsidR="00CA6E6D" w:rsidRDefault="00CA6E6D"/>
    <w:p w14:paraId="6DFB9E20" w14:textId="77777777" w:rsidR="00CA6E6D" w:rsidRDefault="00CA6E6D"/>
    <w:p w14:paraId="4734846C" w14:textId="7D9E1697" w:rsidR="00CA6E6D" w:rsidRPr="00C00D80" w:rsidRDefault="002D0D3F">
      <w:pPr>
        <w:rPr>
          <w:b/>
          <w:sz w:val="24"/>
        </w:rPr>
      </w:pPr>
      <w:r>
        <w:rPr>
          <w:b/>
          <w:sz w:val="24"/>
        </w:rPr>
        <w:t>Cancel Ticket</w:t>
      </w:r>
      <w:r w:rsidR="00CA6E6D" w:rsidRPr="00C00D80">
        <w:rPr>
          <w:b/>
          <w:sz w:val="24"/>
        </w:rPr>
        <w:t>:</w:t>
      </w:r>
    </w:p>
    <w:p w14:paraId="630CD872" w14:textId="2581A981" w:rsidR="00CA6E6D" w:rsidRDefault="002D0D3F">
      <w:r>
        <w:rPr>
          <w:noProof/>
        </w:rPr>
        <w:drawing>
          <wp:inline distT="0" distB="0" distL="0" distR="0" wp14:anchorId="3BDA1A4B" wp14:editId="353456BE">
            <wp:extent cx="5731510" cy="360045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04FF1" w14:textId="30FFE81F" w:rsidR="00CA4422" w:rsidRDefault="00CA4422" w:rsidP="002D0D3F"/>
    <w:p w14:paraId="6478BC9C" w14:textId="06E8943A" w:rsidR="002D0D3F" w:rsidRDefault="002D0D3F" w:rsidP="002D0D3F"/>
    <w:p w14:paraId="238B2999" w14:textId="2CC792B9" w:rsidR="002D0D3F" w:rsidRDefault="002D0D3F" w:rsidP="002D0D3F"/>
    <w:p w14:paraId="7F548943" w14:textId="3E54FDF6" w:rsidR="002D0D3F" w:rsidRDefault="002D0D3F" w:rsidP="002D0D3F">
      <w:pPr>
        <w:jc w:val="center"/>
        <w:rPr>
          <w:b/>
          <w:bCs/>
          <w:sz w:val="36"/>
          <w:szCs w:val="30"/>
          <w:u w:val="single"/>
        </w:rPr>
      </w:pPr>
      <w:r w:rsidRPr="002D0D3F">
        <w:rPr>
          <w:b/>
          <w:bCs/>
          <w:sz w:val="30"/>
          <w:szCs w:val="30"/>
          <w:u w:val="single"/>
        </w:rPr>
        <w:lastRenderedPageBreak/>
        <w:t>Use Case Diagram</w:t>
      </w:r>
    </w:p>
    <w:p w14:paraId="5D9FAA05" w14:textId="48334545" w:rsidR="002D0D3F" w:rsidRPr="002D0D3F" w:rsidRDefault="002D0D3F" w:rsidP="002D0D3F">
      <w:pPr>
        <w:jc w:val="center"/>
        <w:rPr>
          <w:b/>
          <w:bCs/>
          <w:sz w:val="36"/>
          <w:szCs w:val="30"/>
          <w:u w:val="single"/>
        </w:rPr>
      </w:pPr>
      <w:r>
        <w:rPr>
          <w:noProof/>
        </w:rPr>
        <w:drawing>
          <wp:inline distT="0" distB="0" distL="0" distR="0" wp14:anchorId="4689A24E" wp14:editId="3F7BA03D">
            <wp:extent cx="5220621" cy="70008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8303" cy="7011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0D3F" w:rsidRPr="002D0D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22557"/>
    <w:multiLevelType w:val="hybridMultilevel"/>
    <w:tmpl w:val="69D44A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66A9E"/>
    <w:multiLevelType w:val="hybridMultilevel"/>
    <w:tmpl w:val="190657A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266CEF"/>
    <w:multiLevelType w:val="hybridMultilevel"/>
    <w:tmpl w:val="AFB665CC"/>
    <w:lvl w:ilvl="0" w:tplc="BD82A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BA90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5A46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7B2A5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380D6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43E1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3431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3A86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DCA9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F66DF6"/>
    <w:multiLevelType w:val="hybridMultilevel"/>
    <w:tmpl w:val="86ACE596"/>
    <w:lvl w:ilvl="0" w:tplc="04090001">
      <w:start w:val="1"/>
      <w:numFmt w:val="bullet"/>
      <w:lvlText w:val=""/>
      <w:lvlJc w:val="left"/>
      <w:pPr>
        <w:ind w:left="2487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3614A4E"/>
    <w:multiLevelType w:val="hybridMultilevel"/>
    <w:tmpl w:val="C774444C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76A14613"/>
    <w:multiLevelType w:val="hybridMultilevel"/>
    <w:tmpl w:val="01FA28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0MDI3NjcyNjC2MDVX0lEKTi0uzszPAykwqgUAep5T/CwAAAA="/>
  </w:docVars>
  <w:rsids>
    <w:rsidRoot w:val="007C39B8"/>
    <w:rsid w:val="00013BEF"/>
    <w:rsid w:val="00047822"/>
    <w:rsid w:val="001F41D9"/>
    <w:rsid w:val="00274807"/>
    <w:rsid w:val="0028509A"/>
    <w:rsid w:val="002D0D3F"/>
    <w:rsid w:val="002F6D0E"/>
    <w:rsid w:val="00360BAE"/>
    <w:rsid w:val="005A4966"/>
    <w:rsid w:val="005D6264"/>
    <w:rsid w:val="006A2598"/>
    <w:rsid w:val="006E5238"/>
    <w:rsid w:val="00701124"/>
    <w:rsid w:val="007C39B8"/>
    <w:rsid w:val="00801987"/>
    <w:rsid w:val="00937CE2"/>
    <w:rsid w:val="00976FA7"/>
    <w:rsid w:val="009DDAEB"/>
    <w:rsid w:val="00B80423"/>
    <w:rsid w:val="00C00D80"/>
    <w:rsid w:val="00C33DD4"/>
    <w:rsid w:val="00CA4422"/>
    <w:rsid w:val="00CA6E6D"/>
    <w:rsid w:val="00D025C0"/>
    <w:rsid w:val="00D07204"/>
    <w:rsid w:val="00E43685"/>
    <w:rsid w:val="00E44A70"/>
    <w:rsid w:val="00EB1BC1"/>
    <w:rsid w:val="00ED5F9F"/>
    <w:rsid w:val="00F24CE5"/>
    <w:rsid w:val="0284947D"/>
    <w:rsid w:val="086E5C97"/>
    <w:rsid w:val="0B82A792"/>
    <w:rsid w:val="11826188"/>
    <w:rsid w:val="19198B88"/>
    <w:rsid w:val="2116BB9A"/>
    <w:rsid w:val="212E5C68"/>
    <w:rsid w:val="261FA96A"/>
    <w:rsid w:val="2851BA3E"/>
    <w:rsid w:val="2D039809"/>
    <w:rsid w:val="2FABA939"/>
    <w:rsid w:val="2FCA34E6"/>
    <w:rsid w:val="31A69F71"/>
    <w:rsid w:val="333CBF95"/>
    <w:rsid w:val="3350B0A3"/>
    <w:rsid w:val="364608C2"/>
    <w:rsid w:val="3E4CC6AF"/>
    <w:rsid w:val="3FEBFFC4"/>
    <w:rsid w:val="4307AD34"/>
    <w:rsid w:val="442EC72D"/>
    <w:rsid w:val="48408F33"/>
    <w:rsid w:val="4D973E49"/>
    <w:rsid w:val="4DEFA8F0"/>
    <w:rsid w:val="523E230A"/>
    <w:rsid w:val="52F62759"/>
    <w:rsid w:val="542ED710"/>
    <w:rsid w:val="57E40647"/>
    <w:rsid w:val="585A1BA7"/>
    <w:rsid w:val="58DE016B"/>
    <w:rsid w:val="59775BDA"/>
    <w:rsid w:val="65197302"/>
    <w:rsid w:val="6681837C"/>
    <w:rsid w:val="677ECD0C"/>
    <w:rsid w:val="7739B725"/>
    <w:rsid w:val="77B688CA"/>
    <w:rsid w:val="7FD68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5EC7D"/>
  <w15:chartTrackingRefBased/>
  <w15:docId w15:val="{28359976-6EC4-40A0-B7E9-13E1C7346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598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F41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41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41D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F41D9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2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9957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5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901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117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91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356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image" Target="media/image13.jpeg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7.jpeg"/><Relationship Id="rId23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88429811AB3644B479C09C980283DC" ma:contentTypeVersion="8" ma:contentTypeDescription="Create a new document." ma:contentTypeScope="" ma:versionID="662f1a8181a3abc7d83b07de7ed402e2">
  <xsd:schema xmlns:xsd="http://www.w3.org/2001/XMLSchema" xmlns:xs="http://www.w3.org/2001/XMLSchema" xmlns:p="http://schemas.microsoft.com/office/2006/metadata/properties" xmlns:ns2="9d61cb72-5467-4d63-9819-65878b7f1380" targetNamespace="http://schemas.microsoft.com/office/2006/metadata/properties" ma:root="true" ma:fieldsID="213bd5ac004869653519cc27c9db2605" ns2:_="">
    <xsd:import namespace="9d61cb72-5467-4d63-9819-65878b7f13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61cb72-5467-4d63-9819-65878b7f13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334946-D1FC-432E-A39C-9F2B5EAFB5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d61cb72-5467-4d63-9819-65878b7f13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8C6883-4B14-4E44-90BC-918DAA0893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CD36C8-CE4E-47AE-9546-1DCF06E36C1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C9D7365-B300-441C-95A1-B506C4298F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2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gemini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Aditi</dc:creator>
  <cp:keywords/>
  <dc:description/>
  <cp:lastModifiedBy>Windows User</cp:lastModifiedBy>
  <cp:revision>2</cp:revision>
  <dcterms:created xsi:type="dcterms:W3CDTF">2020-01-28T17:49:00Z</dcterms:created>
  <dcterms:modified xsi:type="dcterms:W3CDTF">2020-05-04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88429811AB3644B479C09C980283DC</vt:lpwstr>
  </property>
</Properties>
</file>